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24D" w:rsidRPr="00150A79" w:rsidRDefault="0035524D" w:rsidP="0035524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1F497D" w:themeColor="text2"/>
          <w:lang w:val="en-US" w:eastAsia="pl-PL"/>
        </w:rPr>
      </w:pPr>
      <w:r w:rsidRPr="00150A79">
        <w:rPr>
          <w:rFonts w:ascii="Times New Roman" w:eastAsia="Times New Roman" w:hAnsi="Times New Roman" w:cs="Times New Roman"/>
          <w:noProof/>
          <w:color w:val="1F497D" w:themeColor="text2"/>
        </w:rPr>
        <w:drawing>
          <wp:inline distT="0" distB="0" distL="0" distR="0">
            <wp:extent cx="1704975" cy="723900"/>
            <wp:effectExtent l="0" t="0" r="0" b="0"/>
            <wp:docPr id="2" name="Picture 2" descr="Sigmar-Financial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gmar-Financial-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0A79">
        <w:rPr>
          <w:rFonts w:ascii="Times New Roman" w:eastAsia="Times New Roman" w:hAnsi="Times New Roman" w:cs="Times New Roman"/>
          <w:color w:val="1F497D" w:themeColor="text2"/>
          <w:lang w:val="pl-PL" w:eastAsia="pl-PL"/>
        </w:rPr>
        <w:tab/>
      </w:r>
      <w:r w:rsidRPr="00150A79">
        <w:rPr>
          <w:rFonts w:ascii="Times New Roman" w:eastAsia="Times New Roman" w:hAnsi="Times New Roman" w:cs="Times New Roman"/>
          <w:color w:val="1F497D" w:themeColor="text2"/>
          <w:lang w:val="pl-PL" w:eastAsia="pl-PL"/>
        </w:rPr>
        <w:tab/>
      </w:r>
      <w:r w:rsidRPr="00150A79">
        <w:rPr>
          <w:rFonts w:ascii="Times New Roman" w:eastAsia="Times New Roman" w:hAnsi="Times New Roman" w:cs="Times New Roman"/>
          <w:color w:val="1F497D" w:themeColor="text2"/>
          <w:lang w:val="pl-PL" w:eastAsia="pl-PL"/>
        </w:rPr>
        <w:tab/>
      </w:r>
      <w:r w:rsidRPr="00150A79">
        <w:rPr>
          <w:rFonts w:ascii="Times New Roman" w:eastAsia="Times New Roman" w:hAnsi="Times New Roman" w:cs="Times New Roman"/>
          <w:color w:val="1F497D" w:themeColor="text2"/>
          <w:lang w:val="pl-PL" w:eastAsia="pl-PL"/>
        </w:rPr>
        <w:tab/>
      </w:r>
      <w:r w:rsidRPr="00150A79">
        <w:rPr>
          <w:rFonts w:ascii="Times New Roman" w:eastAsia="Times New Roman" w:hAnsi="Times New Roman" w:cs="Times New Roman"/>
          <w:color w:val="1F497D" w:themeColor="text2"/>
          <w:lang w:val="pl-PL" w:eastAsia="pl-PL"/>
        </w:rPr>
        <w:tab/>
      </w:r>
      <w:r w:rsidRPr="00150A79">
        <w:rPr>
          <w:rFonts w:ascii="Times New Roman" w:eastAsia="Times New Roman" w:hAnsi="Times New Roman" w:cs="Times New Roman"/>
          <w:b/>
          <w:color w:val="1F497D" w:themeColor="text2"/>
          <w:lang w:val="en-US" w:eastAsia="pl-PL"/>
        </w:rPr>
        <w:t>Sigmar Recruitment Consultants Limited</w:t>
      </w:r>
    </w:p>
    <w:p w:rsidR="0035524D" w:rsidRPr="00150A79" w:rsidRDefault="0035524D" w:rsidP="0035524D">
      <w:pPr>
        <w:spacing w:after="0"/>
        <w:jc w:val="right"/>
        <w:rPr>
          <w:rFonts w:ascii="Times New Roman" w:eastAsia="Times New Roman" w:hAnsi="Times New Roman" w:cs="Times New Roman"/>
          <w:bCs/>
          <w:color w:val="1F497D" w:themeColor="text2"/>
          <w:lang w:val="en-US" w:eastAsia="en-US"/>
        </w:rPr>
      </w:pPr>
      <w:r w:rsidRPr="00150A79">
        <w:rPr>
          <w:rFonts w:ascii="Times New Roman" w:eastAsia="Times New Roman" w:hAnsi="Times New Roman" w:cs="Times New Roman"/>
          <w:bCs/>
          <w:color w:val="1F497D" w:themeColor="text2"/>
          <w:lang w:val="en-US" w:eastAsia="en-US"/>
        </w:rPr>
        <w:t>13 Hume Street, Dublin 2, Ireland</w:t>
      </w:r>
    </w:p>
    <w:p w:rsidR="0035524D" w:rsidRPr="00150A79" w:rsidRDefault="0035524D" w:rsidP="0035524D">
      <w:pPr>
        <w:spacing w:after="0"/>
        <w:jc w:val="right"/>
        <w:rPr>
          <w:rFonts w:ascii="Times New Roman" w:eastAsia="Times New Roman" w:hAnsi="Times New Roman" w:cs="Times New Roman"/>
          <w:color w:val="1F497D" w:themeColor="text2"/>
          <w:lang w:val="en-US" w:eastAsia="en-US"/>
        </w:rPr>
      </w:pPr>
      <w:r w:rsidRPr="00150A79">
        <w:rPr>
          <w:rFonts w:ascii="Times New Roman" w:eastAsia="Times New Roman" w:hAnsi="Times New Roman" w:cs="Times New Roman"/>
          <w:b/>
          <w:color w:val="1F497D" w:themeColor="text2"/>
          <w:lang w:val="en-US" w:eastAsia="en-US"/>
        </w:rPr>
        <w:t>Tel:</w:t>
      </w:r>
      <w:r w:rsidRPr="00150A79">
        <w:rPr>
          <w:rFonts w:ascii="Times New Roman" w:eastAsia="Times New Roman" w:hAnsi="Times New Roman" w:cs="Times New Roman"/>
          <w:color w:val="1F497D" w:themeColor="text2"/>
          <w:lang w:val="en-US" w:eastAsia="en-US"/>
        </w:rPr>
        <w:t xml:space="preserve"> (+353) 1 4744600 </w:t>
      </w:r>
    </w:p>
    <w:p w:rsidR="0035524D" w:rsidRPr="00150A79" w:rsidRDefault="002259D8" w:rsidP="002259D8">
      <w:pPr>
        <w:tabs>
          <w:tab w:val="left" w:pos="510"/>
          <w:tab w:val="right" w:pos="9360"/>
        </w:tabs>
        <w:spacing w:after="0"/>
        <w:rPr>
          <w:rFonts w:ascii="Times New Roman" w:eastAsia="Times New Roman" w:hAnsi="Times New Roman" w:cs="Times New Roman"/>
          <w:color w:val="1F497D" w:themeColor="text2"/>
          <w:lang w:val="en-US" w:eastAsia="en-US"/>
        </w:rPr>
      </w:pPr>
      <w:r>
        <w:rPr>
          <w:rFonts w:ascii="Times New Roman" w:eastAsia="Times New Roman" w:hAnsi="Times New Roman" w:cs="Times New Roman"/>
          <w:b/>
          <w:color w:val="1F497D" w:themeColor="text2"/>
          <w:lang w:val="en-US" w:eastAsia="en-US"/>
        </w:rPr>
        <w:tab/>
      </w:r>
      <w:r w:rsidRPr="002259D8">
        <w:rPr>
          <w:rFonts w:ascii="Times New Roman" w:eastAsia="Times New Roman" w:hAnsi="Times New Roman" w:cs="Times New Roman"/>
          <w:b/>
          <w:color w:val="1F497D" w:themeColor="text2"/>
          <w:highlight w:val="yellow"/>
          <w:lang w:val="en-US" w:eastAsia="en-US"/>
        </w:rPr>
        <w:t>CITCO FUND SERVICES</w:t>
      </w:r>
      <w:r>
        <w:rPr>
          <w:rFonts w:ascii="Times New Roman" w:eastAsia="Times New Roman" w:hAnsi="Times New Roman" w:cs="Times New Roman"/>
          <w:b/>
          <w:color w:val="1F497D" w:themeColor="text2"/>
          <w:lang w:val="en-US" w:eastAsia="en-US"/>
        </w:rPr>
        <w:tab/>
      </w:r>
      <w:r w:rsidR="0035524D" w:rsidRPr="00150A79">
        <w:rPr>
          <w:rFonts w:ascii="Times New Roman" w:eastAsia="Times New Roman" w:hAnsi="Times New Roman" w:cs="Times New Roman"/>
          <w:b/>
          <w:color w:val="1F497D" w:themeColor="text2"/>
          <w:lang w:val="en-US" w:eastAsia="en-US"/>
        </w:rPr>
        <w:t>Fax:</w:t>
      </w:r>
      <w:r w:rsidR="0035524D" w:rsidRPr="00150A79">
        <w:rPr>
          <w:rFonts w:ascii="Times New Roman" w:eastAsia="Times New Roman" w:hAnsi="Times New Roman" w:cs="Times New Roman"/>
          <w:color w:val="1F497D" w:themeColor="text2"/>
          <w:lang w:val="en-US" w:eastAsia="en-US"/>
        </w:rPr>
        <w:t xml:space="preserve"> (+353) 1 4744641</w:t>
      </w:r>
    </w:p>
    <w:p w:rsidR="0035524D" w:rsidRPr="00150A79" w:rsidRDefault="0035524D" w:rsidP="0035524D">
      <w:pPr>
        <w:spacing w:after="0"/>
        <w:jc w:val="right"/>
        <w:rPr>
          <w:rFonts w:ascii="Times New Roman" w:eastAsia="Times New Roman" w:hAnsi="Times New Roman" w:cs="Times New Roman"/>
          <w:color w:val="1F497D" w:themeColor="text2"/>
          <w:lang w:val="en-US" w:eastAsia="en-US"/>
        </w:rPr>
      </w:pPr>
      <w:r w:rsidRPr="00150A79">
        <w:rPr>
          <w:rFonts w:ascii="Times New Roman" w:eastAsia="Times New Roman" w:hAnsi="Times New Roman" w:cs="Times New Roman"/>
          <w:b/>
          <w:color w:val="1F497D" w:themeColor="text2"/>
          <w:lang w:val="en-US" w:eastAsia="en-US"/>
        </w:rPr>
        <w:t xml:space="preserve">Email: </w:t>
      </w:r>
      <w:r w:rsidRPr="00150A79">
        <w:rPr>
          <w:rFonts w:ascii="Times New Roman" w:eastAsia="Times New Roman" w:hAnsi="Times New Roman" w:cs="Times New Roman"/>
          <w:color w:val="1F497D" w:themeColor="text2"/>
          <w:lang w:val="en-US" w:eastAsia="en-US"/>
        </w:rPr>
        <w:t>financial@sigmar.ie</w:t>
      </w:r>
    </w:p>
    <w:p w:rsidR="0035524D" w:rsidRPr="00150A79" w:rsidRDefault="0035524D" w:rsidP="0035524D">
      <w:pPr>
        <w:spacing w:after="0"/>
        <w:jc w:val="right"/>
        <w:rPr>
          <w:rFonts w:ascii="Times New Roman" w:eastAsia="Times New Roman" w:hAnsi="Times New Roman" w:cs="Times New Roman"/>
          <w:color w:val="1F497D" w:themeColor="text2"/>
          <w:lang w:eastAsia="en-US"/>
        </w:rPr>
      </w:pPr>
      <w:r w:rsidRPr="00150A79">
        <w:rPr>
          <w:rFonts w:ascii="Times New Roman" w:eastAsia="Times New Roman" w:hAnsi="Times New Roman" w:cs="Times New Roman"/>
          <w:b/>
          <w:color w:val="1F497D" w:themeColor="text2"/>
          <w:lang w:val="en-US" w:eastAsia="en-US"/>
        </w:rPr>
        <w:t>Web:</w:t>
      </w:r>
      <w:r w:rsidRPr="00150A79">
        <w:rPr>
          <w:rFonts w:ascii="Times New Roman" w:eastAsia="Times New Roman" w:hAnsi="Times New Roman" w:cs="Times New Roman"/>
          <w:color w:val="1F497D" w:themeColor="text2"/>
          <w:lang w:val="en-US" w:eastAsia="en-US"/>
        </w:rPr>
        <w:t xml:space="preserve"> www.sigmar.ie</w:t>
      </w:r>
    </w:p>
    <w:tbl>
      <w:tblPr>
        <w:tblpPr w:leftFromText="180" w:rightFromText="180" w:vertAnchor="text" w:horzAnchor="margin" w:tblpY="101"/>
        <w:tblW w:w="9889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1783"/>
        <w:gridCol w:w="4735"/>
        <w:gridCol w:w="1206"/>
        <w:gridCol w:w="2165"/>
      </w:tblGrid>
      <w:tr w:rsidR="00150A79" w:rsidRPr="00150A79" w:rsidTr="00D11C68">
        <w:tc>
          <w:tcPr>
            <w:tcW w:w="1783" w:type="dxa"/>
            <w:shd w:val="clear" w:color="auto" w:fill="DBE5F1"/>
            <w:vAlign w:val="bottom"/>
          </w:tcPr>
          <w:p w:rsidR="0035524D" w:rsidRPr="00150A79" w:rsidRDefault="0035524D" w:rsidP="0035524D">
            <w:pPr>
              <w:spacing w:after="0"/>
              <w:rPr>
                <w:rFonts w:ascii="Times New Roman" w:eastAsia="Times New Roman" w:hAnsi="Times New Roman" w:cs="Times New Roman"/>
                <w:bCs/>
                <w:color w:val="1F497D" w:themeColor="text2"/>
                <w:lang w:val="en-US" w:eastAsia="pl-PL"/>
              </w:rPr>
            </w:pPr>
            <w:r w:rsidRPr="00150A79">
              <w:rPr>
                <w:rFonts w:ascii="Times New Roman" w:eastAsia="Times New Roman" w:hAnsi="Times New Roman" w:cs="Times New Roman"/>
                <w:bCs/>
                <w:color w:val="1F497D" w:themeColor="text2"/>
                <w:lang w:val="en-US" w:eastAsia="pl-PL"/>
              </w:rPr>
              <w:t>Interviewed by:</w:t>
            </w:r>
          </w:p>
        </w:tc>
        <w:tc>
          <w:tcPr>
            <w:tcW w:w="4735" w:type="dxa"/>
            <w:shd w:val="clear" w:color="auto" w:fill="FFFFFF"/>
          </w:tcPr>
          <w:p w:rsidR="0035524D" w:rsidRPr="00150A79" w:rsidRDefault="0035524D" w:rsidP="0035524D">
            <w:pPr>
              <w:spacing w:after="0"/>
              <w:jc w:val="both"/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</w:pPr>
          </w:p>
        </w:tc>
        <w:tc>
          <w:tcPr>
            <w:tcW w:w="1206" w:type="dxa"/>
            <w:shd w:val="clear" w:color="auto" w:fill="DBE5F1"/>
          </w:tcPr>
          <w:p w:rsidR="0035524D" w:rsidRPr="00150A79" w:rsidRDefault="0035524D" w:rsidP="0035524D">
            <w:pPr>
              <w:spacing w:after="0"/>
              <w:jc w:val="both"/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  <w:t>Submitted:</w:t>
            </w:r>
          </w:p>
        </w:tc>
        <w:tc>
          <w:tcPr>
            <w:tcW w:w="2165" w:type="dxa"/>
          </w:tcPr>
          <w:p w:rsidR="0035524D" w:rsidRPr="00150A79" w:rsidRDefault="0035524D" w:rsidP="0035524D">
            <w:pPr>
              <w:spacing w:after="0"/>
              <w:jc w:val="both"/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</w:pPr>
          </w:p>
        </w:tc>
      </w:tr>
    </w:tbl>
    <w:p w:rsidR="0035524D" w:rsidRPr="00150A79" w:rsidRDefault="0035524D" w:rsidP="0035524D">
      <w:pPr>
        <w:spacing w:after="0" w:line="240" w:lineRule="auto"/>
        <w:rPr>
          <w:rFonts w:ascii="Times New Roman" w:eastAsia="Times New Roman" w:hAnsi="Times New Roman" w:cs="Times New Roman"/>
          <w:b/>
          <w:color w:val="1F497D" w:themeColor="text2"/>
          <w:lang w:val="pl-PL" w:eastAsia="pl-PL"/>
        </w:rPr>
      </w:pPr>
    </w:p>
    <w:tbl>
      <w:tblPr>
        <w:tblW w:w="9889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2802"/>
        <w:gridCol w:w="7087"/>
      </w:tblGrid>
      <w:tr w:rsidR="00150A79" w:rsidRPr="00150A79" w:rsidTr="00D11C68">
        <w:tc>
          <w:tcPr>
            <w:tcW w:w="2802" w:type="dxa"/>
            <w:shd w:val="clear" w:color="auto" w:fill="DBE5F1"/>
            <w:vAlign w:val="bottom"/>
          </w:tcPr>
          <w:p w:rsidR="0035524D" w:rsidRPr="00150A79" w:rsidRDefault="0035524D" w:rsidP="003552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>Name:</w:t>
            </w: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ab/>
            </w:r>
          </w:p>
        </w:tc>
        <w:tc>
          <w:tcPr>
            <w:tcW w:w="7087" w:type="dxa"/>
          </w:tcPr>
          <w:p w:rsidR="0035524D" w:rsidRPr="00150A79" w:rsidRDefault="0035524D" w:rsidP="0035524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1F497D" w:themeColor="text2"/>
                <w:spacing w:val="-5"/>
                <w:lang w:eastAsia="pl-PL"/>
              </w:rPr>
            </w:pPr>
          </w:p>
        </w:tc>
      </w:tr>
      <w:tr w:rsidR="00150A79" w:rsidRPr="00150A79" w:rsidTr="00D11C68">
        <w:tc>
          <w:tcPr>
            <w:tcW w:w="2802" w:type="dxa"/>
            <w:shd w:val="clear" w:color="auto" w:fill="DBE5F1"/>
            <w:vAlign w:val="bottom"/>
          </w:tcPr>
          <w:p w:rsidR="0035524D" w:rsidRPr="00150A79" w:rsidRDefault="0035524D" w:rsidP="003552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>Position applying for:</w:t>
            </w:r>
          </w:p>
        </w:tc>
        <w:tc>
          <w:tcPr>
            <w:tcW w:w="7087" w:type="dxa"/>
          </w:tcPr>
          <w:p w:rsidR="0035524D" w:rsidRPr="00150A79" w:rsidRDefault="0035524D" w:rsidP="0035524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</w:p>
        </w:tc>
      </w:tr>
      <w:tr w:rsidR="002259D8" w:rsidRPr="00150A79" w:rsidTr="00D11C68">
        <w:tc>
          <w:tcPr>
            <w:tcW w:w="2802" w:type="dxa"/>
            <w:shd w:val="clear" w:color="auto" w:fill="DBE5F1"/>
            <w:vAlign w:val="bottom"/>
          </w:tcPr>
          <w:p w:rsidR="002259D8" w:rsidRPr="00150A79" w:rsidRDefault="002259D8" w:rsidP="003552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>Qualifications:</w:t>
            </w:r>
          </w:p>
        </w:tc>
        <w:tc>
          <w:tcPr>
            <w:tcW w:w="7087" w:type="dxa"/>
          </w:tcPr>
          <w:p w:rsidR="002259D8" w:rsidRPr="00150A79" w:rsidRDefault="002259D8" w:rsidP="002259D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</w:p>
        </w:tc>
      </w:tr>
      <w:tr w:rsidR="00150A79" w:rsidRPr="00150A79" w:rsidTr="00D11C68">
        <w:tc>
          <w:tcPr>
            <w:tcW w:w="2802" w:type="dxa"/>
            <w:shd w:val="clear" w:color="auto" w:fill="DBE5F1"/>
            <w:vAlign w:val="bottom"/>
          </w:tcPr>
          <w:p w:rsidR="0035524D" w:rsidRPr="00150A79" w:rsidRDefault="0035524D" w:rsidP="0035524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>Notice Period:</w:t>
            </w: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ab/>
            </w:r>
            <w:r w:rsidRPr="00150A79"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  <w:tab/>
            </w:r>
          </w:p>
        </w:tc>
        <w:tc>
          <w:tcPr>
            <w:tcW w:w="7087" w:type="dxa"/>
          </w:tcPr>
          <w:p w:rsidR="0035524D" w:rsidRPr="00150A79" w:rsidRDefault="0035524D" w:rsidP="0035524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</w:p>
        </w:tc>
      </w:tr>
      <w:tr w:rsidR="00150A79" w:rsidRPr="00150A79" w:rsidTr="00D11C68">
        <w:tc>
          <w:tcPr>
            <w:tcW w:w="2802" w:type="dxa"/>
            <w:shd w:val="clear" w:color="auto" w:fill="DBE5F1"/>
            <w:vAlign w:val="bottom"/>
          </w:tcPr>
          <w:p w:rsidR="0035524D" w:rsidRPr="00150A79" w:rsidRDefault="0035524D" w:rsidP="003552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bCs/>
                <w:color w:val="1F497D" w:themeColor="text2"/>
                <w:lang w:eastAsia="pl-PL"/>
              </w:rPr>
              <w:t>Interview availability:</w:t>
            </w:r>
          </w:p>
        </w:tc>
        <w:tc>
          <w:tcPr>
            <w:tcW w:w="7087" w:type="dxa"/>
          </w:tcPr>
          <w:p w:rsidR="0035524D" w:rsidRPr="00150A79" w:rsidRDefault="0035524D" w:rsidP="0035524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</w:p>
        </w:tc>
      </w:tr>
      <w:tr w:rsidR="00150A79" w:rsidRPr="00150A79" w:rsidTr="00D11C68">
        <w:tc>
          <w:tcPr>
            <w:tcW w:w="2802" w:type="dxa"/>
            <w:shd w:val="clear" w:color="auto" w:fill="DBE5F1"/>
            <w:vAlign w:val="bottom"/>
          </w:tcPr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>Relevant Skills:</w:t>
            </w: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</w:tc>
        <w:tc>
          <w:tcPr>
            <w:tcW w:w="7087" w:type="dxa"/>
          </w:tcPr>
          <w:p w:rsidR="0035524D" w:rsidRPr="00150A79" w:rsidRDefault="0035524D" w:rsidP="002259D8">
            <w:pPr>
              <w:spacing w:after="0" w:line="240" w:lineRule="auto"/>
              <w:ind w:left="360"/>
              <w:jc w:val="both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  <w:bookmarkStart w:id="0" w:name="_GoBack"/>
            <w:bookmarkEnd w:id="0"/>
          </w:p>
        </w:tc>
      </w:tr>
      <w:tr w:rsidR="00150A79" w:rsidRPr="00150A79" w:rsidTr="00D11C68">
        <w:tc>
          <w:tcPr>
            <w:tcW w:w="2802" w:type="dxa"/>
            <w:shd w:val="clear" w:color="auto" w:fill="DBE5F1"/>
            <w:vAlign w:val="center"/>
          </w:tcPr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>Comments:</w:t>
            </w:r>
            <w:r w:rsidRPr="00150A79"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  <w:tab/>
            </w:r>
          </w:p>
          <w:p w:rsidR="0035524D" w:rsidRPr="00150A79" w:rsidRDefault="0035524D" w:rsidP="0035524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1F497D" w:themeColor="text2"/>
                <w:lang w:eastAsia="pl-PL"/>
              </w:rPr>
            </w:pPr>
          </w:p>
        </w:tc>
        <w:tc>
          <w:tcPr>
            <w:tcW w:w="7087" w:type="dxa"/>
          </w:tcPr>
          <w:p w:rsidR="0035524D" w:rsidRPr="00150A79" w:rsidRDefault="0035524D" w:rsidP="0035524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1F497D" w:themeColor="text2"/>
                <w:spacing w:val="-5"/>
                <w:lang w:eastAsia="pl-PL"/>
              </w:rPr>
            </w:pPr>
          </w:p>
        </w:tc>
      </w:tr>
    </w:tbl>
    <w:p w:rsidR="0035524D" w:rsidRPr="00150A79" w:rsidRDefault="0035524D" w:rsidP="003552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F497D" w:themeColor="text2"/>
          <w:lang w:val="pl-PL" w:eastAsia="pl-PL"/>
        </w:rPr>
      </w:pPr>
    </w:p>
    <w:sectPr w:rsidR="0035524D" w:rsidRPr="00150A79" w:rsidSect="00BD66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5pt;height:11.25pt" o:bullet="t">
        <v:imagedata r:id="rId1" o:title="mso4B8F"/>
      </v:shape>
    </w:pict>
  </w:numPicBullet>
  <w:abstractNum w:abstractNumId="0" w15:restartNumberingAfterBreak="0">
    <w:nsid w:val="0A69203F"/>
    <w:multiLevelType w:val="hybridMultilevel"/>
    <w:tmpl w:val="AB5A16A2"/>
    <w:lvl w:ilvl="0" w:tplc="18090001">
      <w:start w:val="1"/>
      <w:numFmt w:val="bullet"/>
      <w:lvlText w:val=""/>
      <w:lvlJc w:val="left"/>
      <w:pPr>
        <w:ind w:left="2188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90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2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4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6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8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50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2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48" w:hanging="360"/>
      </w:pPr>
      <w:rPr>
        <w:rFonts w:ascii="Wingdings" w:hAnsi="Wingdings" w:hint="default"/>
      </w:rPr>
    </w:lvl>
  </w:abstractNum>
  <w:abstractNum w:abstractNumId="1" w15:restartNumberingAfterBreak="0">
    <w:nsid w:val="26F36498"/>
    <w:multiLevelType w:val="hybridMultilevel"/>
    <w:tmpl w:val="FA92649C"/>
    <w:lvl w:ilvl="0" w:tplc="04090001">
      <w:start w:val="1"/>
      <w:numFmt w:val="bullet"/>
      <w:lvlText w:val=""/>
      <w:lvlJc w:val="left"/>
      <w:pPr>
        <w:ind w:left="14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8" w:hanging="360"/>
      </w:pPr>
      <w:rPr>
        <w:rFonts w:ascii="Wingdings" w:hAnsi="Wingdings" w:hint="default"/>
      </w:rPr>
    </w:lvl>
  </w:abstractNum>
  <w:abstractNum w:abstractNumId="2" w15:restartNumberingAfterBreak="0">
    <w:nsid w:val="28A03DEB"/>
    <w:multiLevelType w:val="hybridMultilevel"/>
    <w:tmpl w:val="5C2ECF4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295470"/>
    <w:multiLevelType w:val="hybridMultilevel"/>
    <w:tmpl w:val="0C62647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780202"/>
    <w:multiLevelType w:val="hybridMultilevel"/>
    <w:tmpl w:val="48E25FCC"/>
    <w:lvl w:ilvl="0" w:tplc="18090001">
      <w:start w:val="1"/>
      <w:numFmt w:val="bullet"/>
      <w:lvlText w:val=""/>
      <w:lvlJc w:val="left"/>
      <w:pPr>
        <w:ind w:left="1781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01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2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4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6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8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0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2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41" w:hanging="360"/>
      </w:pPr>
      <w:rPr>
        <w:rFonts w:ascii="Wingdings" w:hAnsi="Wingdings" w:hint="default"/>
      </w:rPr>
    </w:lvl>
  </w:abstractNum>
  <w:abstractNum w:abstractNumId="5" w15:restartNumberingAfterBreak="0">
    <w:nsid w:val="3A3A7044"/>
    <w:multiLevelType w:val="hybridMultilevel"/>
    <w:tmpl w:val="7BA4A9F0"/>
    <w:lvl w:ilvl="0" w:tplc="18090001">
      <w:start w:val="1"/>
      <w:numFmt w:val="bullet"/>
      <w:lvlText w:val=""/>
      <w:lvlJc w:val="left"/>
      <w:pPr>
        <w:ind w:left="2199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91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3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5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7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9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51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3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59" w:hanging="360"/>
      </w:pPr>
      <w:rPr>
        <w:rFonts w:ascii="Wingdings" w:hAnsi="Wingdings" w:hint="default"/>
      </w:rPr>
    </w:lvl>
  </w:abstractNum>
  <w:abstractNum w:abstractNumId="6" w15:restartNumberingAfterBreak="0">
    <w:nsid w:val="41D12448"/>
    <w:multiLevelType w:val="hybridMultilevel"/>
    <w:tmpl w:val="20943B3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356016"/>
    <w:multiLevelType w:val="hybridMultilevel"/>
    <w:tmpl w:val="0DC20E7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335F8A"/>
    <w:multiLevelType w:val="hybridMultilevel"/>
    <w:tmpl w:val="0C509D58"/>
    <w:lvl w:ilvl="0" w:tplc="04090001">
      <w:start w:val="1"/>
      <w:numFmt w:val="bullet"/>
      <w:lvlText w:val=""/>
      <w:lvlJc w:val="left"/>
      <w:pPr>
        <w:ind w:left="14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2" w:hanging="360"/>
      </w:pPr>
      <w:rPr>
        <w:rFonts w:ascii="Wingdings" w:hAnsi="Wingdings" w:hint="default"/>
      </w:rPr>
    </w:lvl>
  </w:abstractNum>
  <w:abstractNum w:abstractNumId="9" w15:restartNumberingAfterBreak="0">
    <w:nsid w:val="4C7571C0"/>
    <w:multiLevelType w:val="hybridMultilevel"/>
    <w:tmpl w:val="2188CE08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D0C1C81"/>
    <w:multiLevelType w:val="hybridMultilevel"/>
    <w:tmpl w:val="4A20094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C7A7D"/>
    <w:multiLevelType w:val="hybridMultilevel"/>
    <w:tmpl w:val="BBE84A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985176"/>
    <w:multiLevelType w:val="hybridMultilevel"/>
    <w:tmpl w:val="C15A1444"/>
    <w:lvl w:ilvl="0" w:tplc="18090001">
      <w:start w:val="1"/>
      <w:numFmt w:val="bullet"/>
      <w:lvlText w:val=""/>
      <w:lvlJc w:val="left"/>
      <w:pPr>
        <w:ind w:left="1936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65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37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09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81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53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25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97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696" w:hanging="360"/>
      </w:pPr>
      <w:rPr>
        <w:rFonts w:ascii="Wingdings" w:hAnsi="Wingdings" w:hint="default"/>
      </w:rPr>
    </w:lvl>
  </w:abstractNum>
  <w:abstractNum w:abstractNumId="13" w15:restartNumberingAfterBreak="0">
    <w:nsid w:val="646000E2"/>
    <w:multiLevelType w:val="hybridMultilevel"/>
    <w:tmpl w:val="3A90199C"/>
    <w:lvl w:ilvl="0" w:tplc="18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5650D0"/>
    <w:multiLevelType w:val="hybridMultilevel"/>
    <w:tmpl w:val="FAEA767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A02E0A"/>
    <w:multiLevelType w:val="hybridMultilevel"/>
    <w:tmpl w:val="F1D4E14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63385F"/>
    <w:multiLevelType w:val="hybridMultilevel"/>
    <w:tmpl w:val="9BA80680"/>
    <w:lvl w:ilvl="0" w:tplc="18090001">
      <w:start w:val="1"/>
      <w:numFmt w:val="bullet"/>
      <w:lvlText w:val=""/>
      <w:lvlJc w:val="left"/>
      <w:pPr>
        <w:ind w:left="1819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3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5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7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9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1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3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5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79" w:hanging="360"/>
      </w:pPr>
      <w:rPr>
        <w:rFonts w:ascii="Wingdings" w:hAnsi="Wingdings" w:hint="default"/>
      </w:rPr>
    </w:lvl>
  </w:abstractNum>
  <w:abstractNum w:abstractNumId="17" w15:restartNumberingAfterBreak="0">
    <w:nsid w:val="775C4536"/>
    <w:multiLevelType w:val="hybridMultilevel"/>
    <w:tmpl w:val="E022369C"/>
    <w:lvl w:ilvl="0" w:tplc="18090001">
      <w:start w:val="1"/>
      <w:numFmt w:val="bullet"/>
      <w:lvlText w:val=""/>
      <w:lvlJc w:val="left"/>
      <w:pPr>
        <w:ind w:left="1828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4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6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8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70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2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4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6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2"/>
  </w:num>
  <w:num w:numId="5">
    <w:abstractNumId w:val="6"/>
  </w:num>
  <w:num w:numId="6">
    <w:abstractNumId w:val="14"/>
  </w:num>
  <w:num w:numId="7">
    <w:abstractNumId w:val="0"/>
  </w:num>
  <w:num w:numId="8">
    <w:abstractNumId w:val="17"/>
  </w:num>
  <w:num w:numId="9">
    <w:abstractNumId w:val="12"/>
  </w:num>
  <w:num w:numId="10">
    <w:abstractNumId w:val="4"/>
  </w:num>
  <w:num w:numId="11">
    <w:abstractNumId w:val="16"/>
  </w:num>
  <w:num w:numId="12">
    <w:abstractNumId w:val="5"/>
  </w:num>
  <w:num w:numId="13">
    <w:abstractNumId w:val="9"/>
  </w:num>
  <w:num w:numId="14">
    <w:abstractNumId w:val="11"/>
  </w:num>
  <w:num w:numId="15">
    <w:abstractNumId w:val="7"/>
  </w:num>
  <w:num w:numId="16">
    <w:abstractNumId w:val="13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tTA1NDGwtDAzMTVR0lEKTi0uzszPAykwrAUAv9CLuywAAAA="/>
  </w:docVars>
  <w:rsids>
    <w:rsidRoot w:val="00B9693C"/>
    <w:rsid w:val="00000A81"/>
    <w:rsid w:val="00003ECC"/>
    <w:rsid w:val="0000451B"/>
    <w:rsid w:val="000179E7"/>
    <w:rsid w:val="00024464"/>
    <w:rsid w:val="0003750A"/>
    <w:rsid w:val="000458B9"/>
    <w:rsid w:val="00047B80"/>
    <w:rsid w:val="000642A6"/>
    <w:rsid w:val="00064622"/>
    <w:rsid w:val="000717EF"/>
    <w:rsid w:val="00075351"/>
    <w:rsid w:val="00080797"/>
    <w:rsid w:val="00082FAB"/>
    <w:rsid w:val="000863B7"/>
    <w:rsid w:val="00086F3B"/>
    <w:rsid w:val="000A64BA"/>
    <w:rsid w:val="000B101F"/>
    <w:rsid w:val="000B30CF"/>
    <w:rsid w:val="000B367B"/>
    <w:rsid w:val="000B7592"/>
    <w:rsid w:val="000C44A6"/>
    <w:rsid w:val="000D2BC1"/>
    <w:rsid w:val="000D4FB5"/>
    <w:rsid w:val="000E17AE"/>
    <w:rsid w:val="000F42D9"/>
    <w:rsid w:val="00100B31"/>
    <w:rsid w:val="0010108D"/>
    <w:rsid w:val="00102FB3"/>
    <w:rsid w:val="00103F8C"/>
    <w:rsid w:val="0011756B"/>
    <w:rsid w:val="001252C1"/>
    <w:rsid w:val="00142D11"/>
    <w:rsid w:val="0014782C"/>
    <w:rsid w:val="00150A79"/>
    <w:rsid w:val="00153A90"/>
    <w:rsid w:val="00156BDA"/>
    <w:rsid w:val="00161497"/>
    <w:rsid w:val="00162540"/>
    <w:rsid w:val="00196289"/>
    <w:rsid w:val="001A1165"/>
    <w:rsid w:val="001A747C"/>
    <w:rsid w:val="001B4162"/>
    <w:rsid w:val="001B5A29"/>
    <w:rsid w:val="001C3956"/>
    <w:rsid w:val="001E3D27"/>
    <w:rsid w:val="001F4FFD"/>
    <w:rsid w:val="00222952"/>
    <w:rsid w:val="002259D8"/>
    <w:rsid w:val="00227E01"/>
    <w:rsid w:val="00235226"/>
    <w:rsid w:val="002403AA"/>
    <w:rsid w:val="00244D7E"/>
    <w:rsid w:val="00251854"/>
    <w:rsid w:val="0026279E"/>
    <w:rsid w:val="00265CAC"/>
    <w:rsid w:val="00277BA1"/>
    <w:rsid w:val="002874F3"/>
    <w:rsid w:val="00291F88"/>
    <w:rsid w:val="00293DCF"/>
    <w:rsid w:val="002A7F65"/>
    <w:rsid w:val="002C2CB7"/>
    <w:rsid w:val="002D4078"/>
    <w:rsid w:val="002E0C4E"/>
    <w:rsid w:val="002E1E5C"/>
    <w:rsid w:val="002E51FE"/>
    <w:rsid w:val="002E7E22"/>
    <w:rsid w:val="002F0334"/>
    <w:rsid w:val="002F3068"/>
    <w:rsid w:val="00305B7A"/>
    <w:rsid w:val="003064BA"/>
    <w:rsid w:val="003250BD"/>
    <w:rsid w:val="00353529"/>
    <w:rsid w:val="00354D19"/>
    <w:rsid w:val="0035524D"/>
    <w:rsid w:val="00357AF3"/>
    <w:rsid w:val="0036303F"/>
    <w:rsid w:val="00371BD1"/>
    <w:rsid w:val="00380D10"/>
    <w:rsid w:val="00383927"/>
    <w:rsid w:val="00394F04"/>
    <w:rsid w:val="003A0718"/>
    <w:rsid w:val="003A0A19"/>
    <w:rsid w:val="003B1F4D"/>
    <w:rsid w:val="003D21F8"/>
    <w:rsid w:val="003D4919"/>
    <w:rsid w:val="003D658E"/>
    <w:rsid w:val="003D65E5"/>
    <w:rsid w:val="003E0D1C"/>
    <w:rsid w:val="003F1E6D"/>
    <w:rsid w:val="003F4535"/>
    <w:rsid w:val="003F7675"/>
    <w:rsid w:val="00407D80"/>
    <w:rsid w:val="00415C82"/>
    <w:rsid w:val="00434440"/>
    <w:rsid w:val="004408CA"/>
    <w:rsid w:val="0045016D"/>
    <w:rsid w:val="004523BF"/>
    <w:rsid w:val="0045597C"/>
    <w:rsid w:val="00460774"/>
    <w:rsid w:val="00461335"/>
    <w:rsid w:val="00482088"/>
    <w:rsid w:val="004862E1"/>
    <w:rsid w:val="00486301"/>
    <w:rsid w:val="00495D4A"/>
    <w:rsid w:val="00496889"/>
    <w:rsid w:val="004A12BF"/>
    <w:rsid w:val="004A1853"/>
    <w:rsid w:val="004A3DCB"/>
    <w:rsid w:val="004B3105"/>
    <w:rsid w:val="004B47A1"/>
    <w:rsid w:val="004B5EDC"/>
    <w:rsid w:val="004B6935"/>
    <w:rsid w:val="004C1772"/>
    <w:rsid w:val="004C1B9F"/>
    <w:rsid w:val="004C1C26"/>
    <w:rsid w:val="004C251F"/>
    <w:rsid w:val="004C5B2C"/>
    <w:rsid w:val="004E2B1D"/>
    <w:rsid w:val="004E4465"/>
    <w:rsid w:val="004F52E5"/>
    <w:rsid w:val="004F6B75"/>
    <w:rsid w:val="00506A77"/>
    <w:rsid w:val="00515364"/>
    <w:rsid w:val="00517523"/>
    <w:rsid w:val="00522EC6"/>
    <w:rsid w:val="00527648"/>
    <w:rsid w:val="0054302F"/>
    <w:rsid w:val="00544EF4"/>
    <w:rsid w:val="005459A8"/>
    <w:rsid w:val="00545A7F"/>
    <w:rsid w:val="005622CB"/>
    <w:rsid w:val="00581E54"/>
    <w:rsid w:val="005A282C"/>
    <w:rsid w:val="005B0AC6"/>
    <w:rsid w:val="005C063B"/>
    <w:rsid w:val="005C32C9"/>
    <w:rsid w:val="005C3BF7"/>
    <w:rsid w:val="005C7017"/>
    <w:rsid w:val="005C77D3"/>
    <w:rsid w:val="005D022A"/>
    <w:rsid w:val="005E210F"/>
    <w:rsid w:val="005E2705"/>
    <w:rsid w:val="00611E9C"/>
    <w:rsid w:val="00613C4C"/>
    <w:rsid w:val="006160B4"/>
    <w:rsid w:val="00621FEF"/>
    <w:rsid w:val="00636685"/>
    <w:rsid w:val="0065338A"/>
    <w:rsid w:val="00660A53"/>
    <w:rsid w:val="00670822"/>
    <w:rsid w:val="006744D6"/>
    <w:rsid w:val="00674D00"/>
    <w:rsid w:val="0068065A"/>
    <w:rsid w:val="0068296C"/>
    <w:rsid w:val="006869C8"/>
    <w:rsid w:val="006A681A"/>
    <w:rsid w:val="006D5FBA"/>
    <w:rsid w:val="006D7A46"/>
    <w:rsid w:val="006E1AFF"/>
    <w:rsid w:val="006F15C7"/>
    <w:rsid w:val="00701EBA"/>
    <w:rsid w:val="0070732A"/>
    <w:rsid w:val="00714944"/>
    <w:rsid w:val="007160D0"/>
    <w:rsid w:val="0072096F"/>
    <w:rsid w:val="007230D4"/>
    <w:rsid w:val="00731F84"/>
    <w:rsid w:val="00734CED"/>
    <w:rsid w:val="00743294"/>
    <w:rsid w:val="007447AD"/>
    <w:rsid w:val="00744DCF"/>
    <w:rsid w:val="0075324C"/>
    <w:rsid w:val="007554D6"/>
    <w:rsid w:val="0076037A"/>
    <w:rsid w:val="0076243D"/>
    <w:rsid w:val="0076689B"/>
    <w:rsid w:val="007909F2"/>
    <w:rsid w:val="00790B65"/>
    <w:rsid w:val="00792156"/>
    <w:rsid w:val="007923FF"/>
    <w:rsid w:val="00797F8D"/>
    <w:rsid w:val="007A12D6"/>
    <w:rsid w:val="007B2A6D"/>
    <w:rsid w:val="007C177B"/>
    <w:rsid w:val="007D1634"/>
    <w:rsid w:val="007D1D62"/>
    <w:rsid w:val="007D2724"/>
    <w:rsid w:val="007D508A"/>
    <w:rsid w:val="007D5266"/>
    <w:rsid w:val="007E5FEB"/>
    <w:rsid w:val="007F02D9"/>
    <w:rsid w:val="0080324C"/>
    <w:rsid w:val="00807B1E"/>
    <w:rsid w:val="00811925"/>
    <w:rsid w:val="00815D10"/>
    <w:rsid w:val="0084199D"/>
    <w:rsid w:val="00842EA0"/>
    <w:rsid w:val="0085046D"/>
    <w:rsid w:val="00850924"/>
    <w:rsid w:val="00857037"/>
    <w:rsid w:val="008705E9"/>
    <w:rsid w:val="00874F0B"/>
    <w:rsid w:val="0088688A"/>
    <w:rsid w:val="008B1852"/>
    <w:rsid w:val="008B1F81"/>
    <w:rsid w:val="008B5C97"/>
    <w:rsid w:val="008C009D"/>
    <w:rsid w:val="008C3620"/>
    <w:rsid w:val="008C7D44"/>
    <w:rsid w:val="008D0076"/>
    <w:rsid w:val="008E234A"/>
    <w:rsid w:val="00902DFE"/>
    <w:rsid w:val="00903C9E"/>
    <w:rsid w:val="00920B13"/>
    <w:rsid w:val="00920E32"/>
    <w:rsid w:val="0093482E"/>
    <w:rsid w:val="00940390"/>
    <w:rsid w:val="00942389"/>
    <w:rsid w:val="00944AE9"/>
    <w:rsid w:val="00945F13"/>
    <w:rsid w:val="00946E19"/>
    <w:rsid w:val="00951F58"/>
    <w:rsid w:val="009650BC"/>
    <w:rsid w:val="009801E3"/>
    <w:rsid w:val="009809AC"/>
    <w:rsid w:val="009849CE"/>
    <w:rsid w:val="0099202D"/>
    <w:rsid w:val="0099661C"/>
    <w:rsid w:val="009A01CA"/>
    <w:rsid w:val="009A2137"/>
    <w:rsid w:val="009A5FF0"/>
    <w:rsid w:val="009A7ACC"/>
    <w:rsid w:val="009B113F"/>
    <w:rsid w:val="009B18A3"/>
    <w:rsid w:val="009C347D"/>
    <w:rsid w:val="009C384B"/>
    <w:rsid w:val="009D53E4"/>
    <w:rsid w:val="009D5D5E"/>
    <w:rsid w:val="009E3BA9"/>
    <w:rsid w:val="009F3A7D"/>
    <w:rsid w:val="009F4718"/>
    <w:rsid w:val="00A035F4"/>
    <w:rsid w:val="00A06304"/>
    <w:rsid w:val="00A23C24"/>
    <w:rsid w:val="00A23EE1"/>
    <w:rsid w:val="00A27936"/>
    <w:rsid w:val="00A46D56"/>
    <w:rsid w:val="00A61A47"/>
    <w:rsid w:val="00A65955"/>
    <w:rsid w:val="00A65BBA"/>
    <w:rsid w:val="00A90054"/>
    <w:rsid w:val="00A9019E"/>
    <w:rsid w:val="00A913E2"/>
    <w:rsid w:val="00A917AA"/>
    <w:rsid w:val="00A96423"/>
    <w:rsid w:val="00AA067D"/>
    <w:rsid w:val="00AB3FA2"/>
    <w:rsid w:val="00AC4D23"/>
    <w:rsid w:val="00AC64D4"/>
    <w:rsid w:val="00AD1ADD"/>
    <w:rsid w:val="00AE122D"/>
    <w:rsid w:val="00AE4DE8"/>
    <w:rsid w:val="00AF59CF"/>
    <w:rsid w:val="00B10F47"/>
    <w:rsid w:val="00B30249"/>
    <w:rsid w:val="00B30C74"/>
    <w:rsid w:val="00B310B7"/>
    <w:rsid w:val="00B34560"/>
    <w:rsid w:val="00B614CE"/>
    <w:rsid w:val="00B866C0"/>
    <w:rsid w:val="00B87438"/>
    <w:rsid w:val="00B9693C"/>
    <w:rsid w:val="00BB39FD"/>
    <w:rsid w:val="00BC101D"/>
    <w:rsid w:val="00BC30CD"/>
    <w:rsid w:val="00BC321E"/>
    <w:rsid w:val="00BC34B9"/>
    <w:rsid w:val="00BC5190"/>
    <w:rsid w:val="00BC6186"/>
    <w:rsid w:val="00BD1F72"/>
    <w:rsid w:val="00BD666E"/>
    <w:rsid w:val="00BE4BF3"/>
    <w:rsid w:val="00BF6792"/>
    <w:rsid w:val="00C01B59"/>
    <w:rsid w:val="00C021D7"/>
    <w:rsid w:val="00C063A4"/>
    <w:rsid w:val="00C07239"/>
    <w:rsid w:val="00C10465"/>
    <w:rsid w:val="00C215B1"/>
    <w:rsid w:val="00C2223A"/>
    <w:rsid w:val="00C2223E"/>
    <w:rsid w:val="00C408F6"/>
    <w:rsid w:val="00C456AC"/>
    <w:rsid w:val="00C6126B"/>
    <w:rsid w:val="00C6339F"/>
    <w:rsid w:val="00C65B41"/>
    <w:rsid w:val="00C66CA0"/>
    <w:rsid w:val="00C772A2"/>
    <w:rsid w:val="00C8055C"/>
    <w:rsid w:val="00C84CF9"/>
    <w:rsid w:val="00CA3D2F"/>
    <w:rsid w:val="00CB0D20"/>
    <w:rsid w:val="00CB3140"/>
    <w:rsid w:val="00CB5543"/>
    <w:rsid w:val="00CB5E1D"/>
    <w:rsid w:val="00CD4B5F"/>
    <w:rsid w:val="00CE1FA9"/>
    <w:rsid w:val="00CF3A16"/>
    <w:rsid w:val="00CF6860"/>
    <w:rsid w:val="00D01F75"/>
    <w:rsid w:val="00D036A0"/>
    <w:rsid w:val="00D0525B"/>
    <w:rsid w:val="00D15AEA"/>
    <w:rsid w:val="00D17437"/>
    <w:rsid w:val="00D1775F"/>
    <w:rsid w:val="00D30604"/>
    <w:rsid w:val="00D31D84"/>
    <w:rsid w:val="00D420E8"/>
    <w:rsid w:val="00D42AFF"/>
    <w:rsid w:val="00D43770"/>
    <w:rsid w:val="00D5064F"/>
    <w:rsid w:val="00D52BBB"/>
    <w:rsid w:val="00D60265"/>
    <w:rsid w:val="00D6341E"/>
    <w:rsid w:val="00D76202"/>
    <w:rsid w:val="00D83A0B"/>
    <w:rsid w:val="00D83D35"/>
    <w:rsid w:val="00D83F8C"/>
    <w:rsid w:val="00D9561E"/>
    <w:rsid w:val="00D971A3"/>
    <w:rsid w:val="00D97980"/>
    <w:rsid w:val="00DA679E"/>
    <w:rsid w:val="00DB21EA"/>
    <w:rsid w:val="00DC4A79"/>
    <w:rsid w:val="00DD0DD5"/>
    <w:rsid w:val="00DE091E"/>
    <w:rsid w:val="00E01955"/>
    <w:rsid w:val="00E03087"/>
    <w:rsid w:val="00E13DCA"/>
    <w:rsid w:val="00E25BDE"/>
    <w:rsid w:val="00E33BA3"/>
    <w:rsid w:val="00E41495"/>
    <w:rsid w:val="00E50D5F"/>
    <w:rsid w:val="00E63786"/>
    <w:rsid w:val="00E66B4C"/>
    <w:rsid w:val="00E67F34"/>
    <w:rsid w:val="00E715A4"/>
    <w:rsid w:val="00E72E15"/>
    <w:rsid w:val="00E76718"/>
    <w:rsid w:val="00E86B84"/>
    <w:rsid w:val="00E87095"/>
    <w:rsid w:val="00E91206"/>
    <w:rsid w:val="00E9470F"/>
    <w:rsid w:val="00E95601"/>
    <w:rsid w:val="00E97C38"/>
    <w:rsid w:val="00EA058D"/>
    <w:rsid w:val="00EA1099"/>
    <w:rsid w:val="00EA2A3F"/>
    <w:rsid w:val="00EA5E27"/>
    <w:rsid w:val="00ED67F5"/>
    <w:rsid w:val="00ED6AB1"/>
    <w:rsid w:val="00EF62C3"/>
    <w:rsid w:val="00F0217E"/>
    <w:rsid w:val="00F05C31"/>
    <w:rsid w:val="00F1246F"/>
    <w:rsid w:val="00F1592B"/>
    <w:rsid w:val="00F24936"/>
    <w:rsid w:val="00F264D1"/>
    <w:rsid w:val="00F41C7D"/>
    <w:rsid w:val="00F4295D"/>
    <w:rsid w:val="00F45DB3"/>
    <w:rsid w:val="00F50612"/>
    <w:rsid w:val="00F546DA"/>
    <w:rsid w:val="00F54762"/>
    <w:rsid w:val="00F62334"/>
    <w:rsid w:val="00F66A6F"/>
    <w:rsid w:val="00F778DB"/>
    <w:rsid w:val="00F80148"/>
    <w:rsid w:val="00F86961"/>
    <w:rsid w:val="00F92DEB"/>
    <w:rsid w:val="00FB06D0"/>
    <w:rsid w:val="00FC26D1"/>
    <w:rsid w:val="00FD5134"/>
    <w:rsid w:val="00FD6897"/>
    <w:rsid w:val="00FD7DBC"/>
    <w:rsid w:val="00FE17AE"/>
    <w:rsid w:val="00FE1A36"/>
    <w:rsid w:val="00FE2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34D93"/>
  <w15:docId w15:val="{53F21BAE-2529-4718-8DF6-0C3C6FB8D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3F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F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7909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C2223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03F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03F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66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4D432A-7A7E-4139-97EA-C1A5B1AEA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D</dc:creator>
  <cp:lastModifiedBy>Denise O' Hare</cp:lastModifiedBy>
  <cp:revision>2</cp:revision>
  <dcterms:created xsi:type="dcterms:W3CDTF">2017-08-14T14:02:00Z</dcterms:created>
  <dcterms:modified xsi:type="dcterms:W3CDTF">2017-08-14T14:02:00Z</dcterms:modified>
</cp:coreProperties>
</file>